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4A6B8FDF" w:rsidR="00D31897" w:rsidRPr="00072FD7" w:rsidRDefault="00B66F3A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</w:t>
      </w:r>
      <w:r w:rsidR="0042482F">
        <w:rPr>
          <w:rFonts w:ascii="PT Serif" w:hAnsi="PT Serif" w:cs="Segoe UI"/>
        </w:rPr>
        <w:t>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882539">
        <w:rPr>
          <w:rFonts w:ascii="PT Serif" w:hAnsi="PT Serif" w:cs="Segoe UI"/>
        </w:rPr>
        <w:t>April 21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F7FB3">
        <w:rPr>
          <w:rFonts w:ascii="PT Serif" w:hAnsi="PT Serif" w:cs="Segoe UI"/>
        </w:rPr>
        <w:t>5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Default="00096877" w:rsidP="002C34D1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5EBFD11E" w14:textId="17F9EA7E" w:rsidR="00B66F3A" w:rsidRPr="00B66F3A" w:rsidRDefault="000E5174" w:rsidP="00B66F3A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882539">
        <w:rPr>
          <w:rFonts w:ascii="PT Serif" w:hAnsi="PT Serif" w:cs="Segoe UI"/>
          <w:bCs/>
        </w:rPr>
        <w:t>3/17</w:t>
      </w:r>
      <w:r w:rsidR="00FF7FB3">
        <w:rPr>
          <w:rFonts w:ascii="PT Serif" w:hAnsi="PT Serif" w:cs="Segoe UI"/>
          <w:bCs/>
        </w:rPr>
        <w:t>/2</w:t>
      </w:r>
      <w:r w:rsidR="00436BDE">
        <w:rPr>
          <w:rFonts w:ascii="PT Serif" w:hAnsi="PT Serif" w:cs="Segoe UI"/>
          <w:bCs/>
        </w:rPr>
        <w:t>5</w:t>
      </w:r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51FBDBEB" w:rsidR="0076096B" w:rsidRPr="0080791D" w:rsidRDefault="00882539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March</w:t>
      </w:r>
      <w:r w:rsidR="0076096B" w:rsidRPr="00072FD7">
        <w:rPr>
          <w:rFonts w:ascii="PT Serif" w:hAnsi="PT Serif" w:cs="Segoe UI"/>
        </w:rPr>
        <w:t xml:space="preserve"> 202</w:t>
      </w:r>
      <w:r w:rsidR="00436BDE">
        <w:rPr>
          <w:rFonts w:ascii="PT Serif" w:hAnsi="PT Serif" w:cs="Segoe UI"/>
        </w:rPr>
        <w:t>5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FF7FB3">
      <w:pPr>
        <w:numPr>
          <w:ilvl w:val="0"/>
          <w:numId w:val="2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6771C568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FF7FB3">
      <w:pPr>
        <w:numPr>
          <w:ilvl w:val="0"/>
          <w:numId w:val="4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69132844" w14:textId="0EF5CAC9" w:rsidR="00FF7FB3" w:rsidRDefault="00EC43F9" w:rsidP="00436BDE">
      <w:pPr>
        <w:pStyle w:val="ListParagraph"/>
        <w:numPr>
          <w:ilvl w:val="0"/>
          <w:numId w:val="34"/>
        </w:numPr>
        <w:spacing w:after="6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on </w:t>
      </w:r>
      <w:r w:rsidR="00457217">
        <w:rPr>
          <w:rFonts w:ascii="PT Serif" w:hAnsi="PT Serif" w:cs="Segoe UI"/>
        </w:rPr>
        <w:t xml:space="preserve">Library </w:t>
      </w:r>
      <w:r w:rsidR="00B66F3A">
        <w:rPr>
          <w:rFonts w:ascii="PT Serif" w:hAnsi="PT Serif" w:cs="Segoe UI"/>
        </w:rPr>
        <w:t xml:space="preserve">Building </w:t>
      </w:r>
      <w:r w:rsidR="00FF7FB3">
        <w:rPr>
          <w:rFonts w:ascii="PT Serif" w:hAnsi="PT Serif" w:cs="Segoe UI"/>
        </w:rPr>
        <w:t>Project</w:t>
      </w:r>
      <w:r w:rsidR="00B66F3A">
        <w:rPr>
          <w:rFonts w:ascii="PT Serif" w:hAnsi="PT Serif" w:cs="Segoe UI"/>
        </w:rPr>
        <w:t>s</w:t>
      </w:r>
      <w:r w:rsidR="00FF7FB3">
        <w:rPr>
          <w:rFonts w:ascii="PT Serif" w:hAnsi="PT Serif" w:cs="Segoe UI"/>
        </w:rPr>
        <w:t xml:space="preserve"> (</w:t>
      </w:r>
      <w:r w:rsidR="007C42F5">
        <w:rPr>
          <w:rFonts w:ascii="PT Serif" w:hAnsi="PT Serif" w:cs="Segoe UI"/>
        </w:rPr>
        <w:t>5</w:t>
      </w:r>
      <w:r w:rsidR="00FF7FB3">
        <w:rPr>
          <w:rFonts w:ascii="PT Serif" w:hAnsi="PT Serif" w:cs="Segoe UI"/>
        </w:rPr>
        <w:t xml:space="preserve"> mins)</w:t>
      </w:r>
    </w:p>
    <w:p w14:paraId="7CFA1921" w14:textId="7ABB0839" w:rsidR="00436BDE" w:rsidRPr="00882539" w:rsidRDefault="00436BDE" w:rsidP="000F5370">
      <w:pPr>
        <w:pStyle w:val="ListParagraph"/>
        <w:numPr>
          <w:ilvl w:val="0"/>
          <w:numId w:val="34"/>
        </w:numPr>
        <w:spacing w:after="60" w:line="259" w:lineRule="auto"/>
        <w:contextualSpacing/>
        <w:rPr>
          <w:rFonts w:ascii="PT Serif" w:hAnsi="PT Serif" w:cs="Segoe UI"/>
        </w:rPr>
      </w:pPr>
      <w:r w:rsidRPr="00882539">
        <w:rPr>
          <w:rFonts w:ascii="PT Serif" w:hAnsi="PT Serif" w:cs="Segoe UI"/>
        </w:rPr>
        <w:t xml:space="preserve">Approval of </w:t>
      </w:r>
      <w:r w:rsidR="00882539" w:rsidRPr="00882539">
        <w:rPr>
          <w:rFonts w:ascii="PT Serif" w:hAnsi="PT Serif" w:cs="Segoe UI"/>
        </w:rPr>
        <w:t>FY25-26 Board Meeting Dates* (2 mins)</w:t>
      </w:r>
    </w:p>
    <w:p w14:paraId="5118D048" w14:textId="77777777" w:rsidR="00410752" w:rsidRPr="00324E85" w:rsidRDefault="00110386" w:rsidP="00410752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559C5276" w14:textId="400A5149" w:rsidR="007C42F5" w:rsidRDefault="007C42F5" w:rsidP="00882539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Discussion on Budget Study Session Meeting Date (5 mins)</w:t>
      </w:r>
    </w:p>
    <w:p w14:paraId="3F88DC5E" w14:textId="0DD9E2FE" w:rsidR="00457217" w:rsidRPr="00882539" w:rsidRDefault="00B66F3A" w:rsidP="00882539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 xml:space="preserve">Discussion </w:t>
      </w:r>
      <w:r w:rsidR="00882539">
        <w:rPr>
          <w:rFonts w:ascii="PT Serif" w:hAnsi="PT Serif" w:cs="Segoe UI"/>
          <w:bCs/>
        </w:rPr>
        <w:t>on Draft FY26-30 Strategic Plan* (</w:t>
      </w:r>
      <w:r w:rsidR="00FD1EC0">
        <w:rPr>
          <w:rFonts w:ascii="PT Serif" w:hAnsi="PT Serif" w:cs="Segoe UI"/>
          <w:bCs/>
        </w:rPr>
        <w:t>30</w:t>
      </w:r>
      <w:r w:rsidR="00882539">
        <w:rPr>
          <w:rFonts w:ascii="PT Serif" w:hAnsi="PT Serif" w:cs="Segoe UI"/>
          <w:bCs/>
        </w:rPr>
        <w:t xml:space="preserve"> mins)</w:t>
      </w:r>
    </w:p>
    <w:p w14:paraId="07F28A40" w14:textId="6AC4C5E3" w:rsidR="0080791D" w:rsidRPr="007B598D" w:rsidRDefault="00E848F9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5E07C53" w14:textId="2FCB00E1" w:rsidR="00324E85" w:rsidRPr="00B66F3A" w:rsidRDefault="00E848F9" w:rsidP="00324E85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</w:t>
      </w:r>
      <w:r w:rsidR="00436BDE">
        <w:rPr>
          <w:rFonts w:ascii="PT Serif" w:hAnsi="PT Serif" w:cs="Segoe UI"/>
          <w:bCs/>
        </w:rPr>
        <w:t>Monday</w:t>
      </w:r>
      <w:r w:rsidRPr="00072FD7">
        <w:rPr>
          <w:rFonts w:ascii="PT Serif" w:hAnsi="PT Serif" w:cs="Segoe UI"/>
          <w:bCs/>
        </w:rPr>
        <w:t xml:space="preserve">, </w:t>
      </w:r>
      <w:r w:rsidR="00882539">
        <w:rPr>
          <w:rFonts w:ascii="PT Serif" w:hAnsi="PT Serif" w:cs="Segoe UI"/>
          <w:bCs/>
        </w:rPr>
        <w:t>5/19</w:t>
      </w:r>
      <w:r w:rsidR="00FF7FB3">
        <w:rPr>
          <w:rFonts w:ascii="PT Serif" w:hAnsi="PT Serif" w:cs="Segoe UI"/>
          <w:bCs/>
        </w:rPr>
        <w:t>/25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B66F3A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</w:t>
      </w:r>
    </w:p>
    <w:p w14:paraId="4FDE5052" w14:textId="08E9EE2F" w:rsidR="00D46F41" w:rsidRDefault="00FD30E0" w:rsidP="00324E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3A82A7B6" w14:textId="502EA724" w:rsidR="0094339D" w:rsidRPr="0005343C" w:rsidRDefault="0094339D" w:rsidP="0094339D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Move</w:t>
      </w:r>
      <w:r w:rsidRPr="0005343C">
        <w:rPr>
          <w:rFonts w:ascii="PT Serif" w:hAnsi="PT Serif" w:cs="Segoe UI"/>
          <w:b/>
        </w:rPr>
        <w:t xml:space="preserve"> to Closed Session</w:t>
      </w:r>
    </w:p>
    <w:p w14:paraId="4168CC74" w14:textId="77777777" w:rsidR="0094339D" w:rsidRPr="0005343C" w:rsidRDefault="0094339D" w:rsidP="0094339D">
      <w:pPr>
        <w:pStyle w:val="ListParagraph"/>
        <w:numPr>
          <w:ilvl w:val="0"/>
          <w:numId w:val="29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  <w:bCs/>
        </w:rPr>
        <w:t>Closed Session</w:t>
      </w:r>
    </w:p>
    <w:p w14:paraId="6C786816" w14:textId="77777777" w:rsidR="0094339D" w:rsidRPr="002C34D1" w:rsidRDefault="0094339D" w:rsidP="0094339D">
      <w:pPr>
        <w:spacing w:after="120"/>
        <w:ind w:left="180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5 ILCS 120/2(c)(</w:t>
      </w:r>
      <w:r>
        <w:rPr>
          <w:rFonts w:ascii="PT Serif" w:hAnsi="PT Serif" w:cs="Segoe UI"/>
        </w:rPr>
        <w:t>3</w:t>
      </w:r>
      <w:r w:rsidRPr="0005343C">
        <w:rPr>
          <w:rFonts w:ascii="PT Serif" w:hAnsi="PT Serif" w:cs="Segoe UI"/>
        </w:rPr>
        <w:t xml:space="preserve">): To consider the </w:t>
      </w:r>
      <w:r>
        <w:rPr>
          <w:rFonts w:ascii="PT Serif" w:hAnsi="PT Serif" w:cs="Segoe UI"/>
        </w:rPr>
        <w:t xml:space="preserve">selection of a person to fill a public office when the public body is given power to appoint under law or ordinance. </w:t>
      </w:r>
    </w:p>
    <w:p w14:paraId="4498F1D7" w14:textId="488BF5D8" w:rsidR="0094339D" w:rsidRPr="00324E85" w:rsidRDefault="0094339D" w:rsidP="00324E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Return to Open Session</w:t>
      </w:r>
    </w:p>
    <w:p w14:paraId="66E36796" w14:textId="4AE38F93" w:rsidR="00E077F5" w:rsidRPr="002C34D1" w:rsidRDefault="00324E85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A</w:t>
      </w:r>
      <w:r w:rsidR="00FA14EE" w:rsidRPr="00072FD7">
        <w:rPr>
          <w:rFonts w:ascii="PT Serif" w:hAnsi="PT Serif" w:cs="Segoe UI"/>
          <w:b/>
        </w:rPr>
        <w:t>djournment</w:t>
      </w:r>
    </w:p>
    <w:sectPr w:rsidR="00E077F5" w:rsidRPr="002C34D1" w:rsidSect="00875974">
      <w:headerReference w:type="default" r:id="rId8"/>
      <w:footerReference w:type="default" r:id="rId9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0552" w14:textId="620A7F27" w:rsidR="00E9133F" w:rsidRPr="002C34D1" w:rsidRDefault="00E25F07" w:rsidP="002C34D1">
    <w:pPr>
      <w:jc w:val="center"/>
      <w:rPr>
        <w:rFonts w:ascii="Laca" w:hAnsi="Laca" w:cs="Segoe UI"/>
        <w:b/>
        <w:sz w:val="24"/>
        <w:szCs w:val="24"/>
      </w:rPr>
    </w:pPr>
    <w:r w:rsidRPr="002C34D1">
      <w:rPr>
        <w:rFonts w:ascii="Laca" w:hAnsi="Laca" w:cs="Segoe UI"/>
        <w:b/>
        <w:sz w:val="24"/>
        <w:szCs w:val="24"/>
      </w:rPr>
      <w:t>Winnetka-Northfield Public Library District</w:t>
    </w:r>
    <w:r w:rsidR="002C34D1" w:rsidRPr="002C34D1">
      <w:rPr>
        <w:rFonts w:ascii="Laca" w:hAnsi="Laca" w:cs="Segoe UI"/>
        <w:b/>
        <w:sz w:val="24"/>
        <w:szCs w:val="24"/>
      </w:rPr>
      <w:t xml:space="preserve"> </w:t>
    </w:r>
    <w:r w:rsidRPr="002C34D1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2C34D1">
      <w:rPr>
        <w:rFonts w:ascii="Laca" w:hAnsi="Laca" w:cs="Segoe UI"/>
        <w:b/>
        <w:sz w:val="24"/>
        <w:szCs w:val="24"/>
      </w:rPr>
      <w:t>o</w:t>
    </w:r>
    <w:r w:rsidRPr="002C34D1">
      <w:rPr>
        <w:rFonts w:ascii="Laca" w:hAnsi="Laca" w:cs="Segoe UI"/>
        <w:b/>
        <w:sz w:val="24"/>
        <w:szCs w:val="24"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08B5AD04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FF7FB3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7C42F5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633EA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4193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27740"/>
    <w:rsid w:val="00146F13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96925"/>
    <w:rsid w:val="001A12C6"/>
    <w:rsid w:val="001A217F"/>
    <w:rsid w:val="001A74A8"/>
    <w:rsid w:val="001A7C4D"/>
    <w:rsid w:val="001B78BE"/>
    <w:rsid w:val="001C3AFD"/>
    <w:rsid w:val="001C616E"/>
    <w:rsid w:val="001D0E6F"/>
    <w:rsid w:val="001D10AD"/>
    <w:rsid w:val="001D4DD7"/>
    <w:rsid w:val="001E2924"/>
    <w:rsid w:val="001E549D"/>
    <w:rsid w:val="001E6732"/>
    <w:rsid w:val="001E6F82"/>
    <w:rsid w:val="001E7EF3"/>
    <w:rsid w:val="001F57F8"/>
    <w:rsid w:val="002067CD"/>
    <w:rsid w:val="002075D4"/>
    <w:rsid w:val="002122EB"/>
    <w:rsid w:val="00214147"/>
    <w:rsid w:val="0021552C"/>
    <w:rsid w:val="00215ACD"/>
    <w:rsid w:val="00220079"/>
    <w:rsid w:val="00222274"/>
    <w:rsid w:val="002247CE"/>
    <w:rsid w:val="00236DFD"/>
    <w:rsid w:val="00241D10"/>
    <w:rsid w:val="00244D54"/>
    <w:rsid w:val="002478A1"/>
    <w:rsid w:val="00252F25"/>
    <w:rsid w:val="00254EFF"/>
    <w:rsid w:val="00256440"/>
    <w:rsid w:val="002568D2"/>
    <w:rsid w:val="0026026F"/>
    <w:rsid w:val="00260952"/>
    <w:rsid w:val="00261E70"/>
    <w:rsid w:val="00272F85"/>
    <w:rsid w:val="00280F14"/>
    <w:rsid w:val="002826E8"/>
    <w:rsid w:val="0028504A"/>
    <w:rsid w:val="0028510C"/>
    <w:rsid w:val="002A0FA0"/>
    <w:rsid w:val="002A1904"/>
    <w:rsid w:val="002A19AC"/>
    <w:rsid w:val="002A52C3"/>
    <w:rsid w:val="002A6CA8"/>
    <w:rsid w:val="002B0A93"/>
    <w:rsid w:val="002B0BD8"/>
    <w:rsid w:val="002C34D1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4E8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2A90"/>
    <w:rsid w:val="003733C6"/>
    <w:rsid w:val="003758B4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0752"/>
    <w:rsid w:val="00411646"/>
    <w:rsid w:val="004158ED"/>
    <w:rsid w:val="0042482F"/>
    <w:rsid w:val="00431485"/>
    <w:rsid w:val="0043449D"/>
    <w:rsid w:val="00436BDE"/>
    <w:rsid w:val="00440CE5"/>
    <w:rsid w:val="00442D72"/>
    <w:rsid w:val="004436F9"/>
    <w:rsid w:val="00446D5D"/>
    <w:rsid w:val="00447169"/>
    <w:rsid w:val="00451D13"/>
    <w:rsid w:val="00452A54"/>
    <w:rsid w:val="00455547"/>
    <w:rsid w:val="004555F2"/>
    <w:rsid w:val="00457217"/>
    <w:rsid w:val="004603F3"/>
    <w:rsid w:val="00462021"/>
    <w:rsid w:val="0046756A"/>
    <w:rsid w:val="00470637"/>
    <w:rsid w:val="00470D9B"/>
    <w:rsid w:val="00473282"/>
    <w:rsid w:val="00480033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0A69"/>
    <w:rsid w:val="005027FA"/>
    <w:rsid w:val="005050FD"/>
    <w:rsid w:val="005063A1"/>
    <w:rsid w:val="00511CE0"/>
    <w:rsid w:val="00513E71"/>
    <w:rsid w:val="00534C86"/>
    <w:rsid w:val="005354B0"/>
    <w:rsid w:val="00536937"/>
    <w:rsid w:val="00537C4A"/>
    <w:rsid w:val="005431D9"/>
    <w:rsid w:val="0054718C"/>
    <w:rsid w:val="00550AA6"/>
    <w:rsid w:val="00551C27"/>
    <w:rsid w:val="0056473C"/>
    <w:rsid w:val="00565BA7"/>
    <w:rsid w:val="00580890"/>
    <w:rsid w:val="005941F7"/>
    <w:rsid w:val="0059453E"/>
    <w:rsid w:val="00594C59"/>
    <w:rsid w:val="00595282"/>
    <w:rsid w:val="00595A34"/>
    <w:rsid w:val="005A2779"/>
    <w:rsid w:val="005A57DA"/>
    <w:rsid w:val="005A6180"/>
    <w:rsid w:val="005A6231"/>
    <w:rsid w:val="005B0779"/>
    <w:rsid w:val="005B1263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407"/>
    <w:rsid w:val="006445C6"/>
    <w:rsid w:val="0065236D"/>
    <w:rsid w:val="00664011"/>
    <w:rsid w:val="00665A47"/>
    <w:rsid w:val="00666743"/>
    <w:rsid w:val="006715C6"/>
    <w:rsid w:val="00674839"/>
    <w:rsid w:val="00683664"/>
    <w:rsid w:val="006873F6"/>
    <w:rsid w:val="00687B6D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6F3D28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52A9"/>
    <w:rsid w:val="00766E31"/>
    <w:rsid w:val="00766ED7"/>
    <w:rsid w:val="007673EC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2F5"/>
    <w:rsid w:val="007C4F1A"/>
    <w:rsid w:val="007C6B32"/>
    <w:rsid w:val="007C6DC8"/>
    <w:rsid w:val="007C7649"/>
    <w:rsid w:val="007D189C"/>
    <w:rsid w:val="007D3513"/>
    <w:rsid w:val="007D4E89"/>
    <w:rsid w:val="007E406B"/>
    <w:rsid w:val="007E6FAF"/>
    <w:rsid w:val="007F2770"/>
    <w:rsid w:val="007F752D"/>
    <w:rsid w:val="0080206D"/>
    <w:rsid w:val="00804EFC"/>
    <w:rsid w:val="0080791D"/>
    <w:rsid w:val="0081386F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45C"/>
    <w:rsid w:val="00873FE3"/>
    <w:rsid w:val="008745FA"/>
    <w:rsid w:val="00875974"/>
    <w:rsid w:val="00876F11"/>
    <w:rsid w:val="00882539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0FE7"/>
    <w:rsid w:val="008C5195"/>
    <w:rsid w:val="008C6E10"/>
    <w:rsid w:val="008C701E"/>
    <w:rsid w:val="008D1467"/>
    <w:rsid w:val="008D2B4F"/>
    <w:rsid w:val="008D7FDA"/>
    <w:rsid w:val="008E10B7"/>
    <w:rsid w:val="008F4CBE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339D"/>
    <w:rsid w:val="009450B1"/>
    <w:rsid w:val="009471B1"/>
    <w:rsid w:val="00950915"/>
    <w:rsid w:val="009638CC"/>
    <w:rsid w:val="00967D2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D46F2"/>
    <w:rsid w:val="009E0CCB"/>
    <w:rsid w:val="009E0E50"/>
    <w:rsid w:val="009E1102"/>
    <w:rsid w:val="009E1994"/>
    <w:rsid w:val="009E281D"/>
    <w:rsid w:val="009E4439"/>
    <w:rsid w:val="009E4A66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B1899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16D1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66F3A"/>
    <w:rsid w:val="00B75062"/>
    <w:rsid w:val="00B754C6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1F71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1485"/>
    <w:rsid w:val="00CC3824"/>
    <w:rsid w:val="00CC4602"/>
    <w:rsid w:val="00CC797C"/>
    <w:rsid w:val="00CD286F"/>
    <w:rsid w:val="00CD35DC"/>
    <w:rsid w:val="00CD5F5D"/>
    <w:rsid w:val="00CD6048"/>
    <w:rsid w:val="00CE2BAD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46F41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496B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3ECA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0C1D"/>
    <w:rsid w:val="00E64115"/>
    <w:rsid w:val="00E64228"/>
    <w:rsid w:val="00E65AE3"/>
    <w:rsid w:val="00E76627"/>
    <w:rsid w:val="00E77610"/>
    <w:rsid w:val="00E83A54"/>
    <w:rsid w:val="00E848F9"/>
    <w:rsid w:val="00E85686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31AF8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A14EE"/>
    <w:rsid w:val="00FB0369"/>
    <w:rsid w:val="00FB59AA"/>
    <w:rsid w:val="00FB7361"/>
    <w:rsid w:val="00FB78E7"/>
    <w:rsid w:val="00FC1740"/>
    <w:rsid w:val="00FD01E6"/>
    <w:rsid w:val="00FD1EC0"/>
    <w:rsid w:val="00FD2CBF"/>
    <w:rsid w:val="00FD30E0"/>
    <w:rsid w:val="00FD6EDB"/>
    <w:rsid w:val="00FE0CE4"/>
    <w:rsid w:val="00FE1DCD"/>
    <w:rsid w:val="00FF1CCF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5</cp:revision>
  <cp:lastPrinted>2022-05-16T22:53:00Z</cp:lastPrinted>
  <dcterms:created xsi:type="dcterms:W3CDTF">2025-03-18T14:16:00Z</dcterms:created>
  <dcterms:modified xsi:type="dcterms:W3CDTF">2025-04-10T21:57:00Z</dcterms:modified>
</cp:coreProperties>
</file>